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8EB" w:rsidRPr="00557A62" w:rsidRDefault="002338EB" w:rsidP="002338EB">
      <w:pPr>
        <w:spacing w:line="288" w:lineRule="auto"/>
        <w:rPr>
          <w:rFonts w:ascii="Garamond" w:hAnsi="Garamond"/>
          <w:sz w:val="24"/>
          <w:szCs w:val="24"/>
        </w:rPr>
      </w:pPr>
      <w:bookmarkStart w:id="0" w:name="_GoBack"/>
      <w:bookmarkEnd w:id="0"/>
      <w:r w:rsidRPr="00557A62">
        <w:rPr>
          <w:rFonts w:ascii="Garamond" w:hAnsi="Garamond"/>
          <w:sz w:val="24"/>
          <w:szCs w:val="24"/>
        </w:rPr>
        <w:t xml:space="preserve">Posudek vedoucího </w:t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 xml:space="preserve">Ing. Petra Česly, Ph.D. na diplomovou práci Bc. </w:t>
      </w:r>
      <w:r w:rsidR="00DA4118">
        <w:rPr>
          <w:rFonts w:ascii="Garamond" w:hAnsi="Garamond"/>
          <w:sz w:val="24"/>
          <w:szCs w:val="24"/>
        </w:rPr>
        <w:t xml:space="preserve">Nikoly Kratochvílové </w:t>
      </w:r>
    </w:p>
    <w:p w:rsidR="002338EB" w:rsidRPr="00F41CD2" w:rsidRDefault="00DA4118" w:rsidP="002338EB">
      <w:pPr>
        <w:spacing w:line="288" w:lineRule="auto"/>
        <w:jc w:val="center"/>
        <w:rPr>
          <w:rFonts w:ascii="Garamond" w:hAnsi="Garamond"/>
          <w:b/>
          <w:smallCaps/>
          <w:sz w:val="32"/>
          <w:szCs w:val="32"/>
        </w:rPr>
      </w:pPr>
      <w:r>
        <w:rPr>
          <w:rFonts w:ascii="Garamond" w:hAnsi="Garamond"/>
          <w:b/>
          <w:smallCaps/>
          <w:sz w:val="32"/>
          <w:szCs w:val="32"/>
        </w:rPr>
        <w:t>Analýza pyrrolizidinových alkaloidů pomocí kapilární elektroforézy s prekoncentrací v pokrytých kapilárách</w:t>
      </w:r>
    </w:p>
    <w:p w:rsidR="001F2E4B" w:rsidRDefault="00DA4118" w:rsidP="002338E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yrrolizidinové alkaloidy jsou dusíkaté heterocyklické látky, které se mohou vyskytovat v potravinářských produktech, zejména bylinných čajích. Uvedené látky, které mají toxické vlastnosti, jsou běžně analyzovány kapalinovou chromatografií s hmotnostní detekcí. Cílem diplomové práce bylo ověřit možnosti analýzy těchto látek pomocí alternativní metody kapilární elektroforézy, přičemž k dosažení dostatečných detekčních mezí byla využita technika prekoncentrace v separační kapiláře.</w:t>
      </w:r>
    </w:p>
    <w:p w:rsidR="002338EB" w:rsidRPr="002011BD" w:rsidRDefault="00DA4118" w:rsidP="00B5056B">
      <w:pPr>
        <w:spacing w:line="288" w:lineRule="auto"/>
        <w:ind w:firstLine="708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V souladu se zadáním diplomové práce se Bc. Nikola Kratochvílová zaměřila na studium migračního chování dvou nejběžnějších zástupců pyrrolizidinových alkaloidů, tj. senkirkinu a senecioninu, v různých pracovních elektrolytech v prostředí chemicky modifikovaných separačních kapilár s potlačeným elektroosmotickým tokem. Při vypracování experimentální části práce diplomantka pod dohledem konzultantky Ing. Jany Váňové, Ph.D. zvládla techniku přípravy a charakterizace pokrytých kapilár</w:t>
      </w:r>
      <w:r w:rsidR="00B5056B">
        <w:rPr>
          <w:rFonts w:ascii="Garamond" w:hAnsi="Garamond"/>
          <w:sz w:val="24"/>
          <w:szCs w:val="24"/>
        </w:rPr>
        <w:t xml:space="preserve">, tak i samotné elektroforetické experimenty. Diplomantka pracovala po celou dobu vypracování práce samostatně, pouze s minimálními zásahy a korekcemi ze strany konzultantky. Finální verze práce poskytla cenná data, která budou využita při dalším vývoji kvantitativní metody pro analýzu uvedených alkaloidů. Vyhodnocování a zpracování dat rovněž nečinilo diplomantce problémy. Finální úpravy textu práce vyžadovaly pouze minimální korekce ze strany vedoucího. </w:t>
      </w:r>
      <w:r w:rsidR="00FD6E30">
        <w:rPr>
          <w:rFonts w:ascii="Garamond" w:hAnsi="Garamond"/>
          <w:sz w:val="24"/>
          <w:szCs w:val="24"/>
        </w:rPr>
        <w:t>S ohledem k výše uvedeným faktům</w:t>
      </w:r>
      <w:r w:rsidR="002338EB" w:rsidRPr="00F41CD2">
        <w:rPr>
          <w:rFonts w:ascii="Garamond" w:hAnsi="Garamond"/>
          <w:sz w:val="24"/>
          <w:szCs w:val="24"/>
        </w:rPr>
        <w:t xml:space="preserve"> </w:t>
      </w:r>
      <w:r w:rsidR="00FD6E30">
        <w:rPr>
          <w:rFonts w:ascii="Garamond" w:hAnsi="Garamond"/>
          <w:sz w:val="24"/>
          <w:szCs w:val="24"/>
        </w:rPr>
        <w:t xml:space="preserve">diplomovou práci hodnotím </w:t>
      </w:r>
      <w:r w:rsidR="002338EB" w:rsidRPr="00F41CD2">
        <w:rPr>
          <w:rFonts w:ascii="Garamond" w:hAnsi="Garamond"/>
          <w:sz w:val="24"/>
          <w:szCs w:val="24"/>
        </w:rPr>
        <w:t>známkou</w:t>
      </w:r>
    </w:p>
    <w:p w:rsidR="002338EB" w:rsidRPr="002011BD" w:rsidRDefault="002338EB" w:rsidP="002338EB">
      <w:pPr>
        <w:spacing w:line="288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</w:t>
      </w:r>
    </w:p>
    <w:p w:rsidR="002338EB" w:rsidRPr="00F75AFF" w:rsidRDefault="002338EB" w:rsidP="002338EB">
      <w:pPr>
        <w:spacing w:line="288" w:lineRule="auto"/>
        <w:ind w:firstLine="708"/>
        <w:jc w:val="both"/>
        <w:rPr>
          <w:rFonts w:ascii="Garamond" w:hAnsi="Garamond"/>
          <w:b/>
          <w:smallCaps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 xml:space="preserve">V Pardubicích dne </w:t>
      </w:r>
      <w:r w:rsidR="00C171FB">
        <w:rPr>
          <w:rFonts w:ascii="Garamond" w:hAnsi="Garamond"/>
          <w:sz w:val="24"/>
          <w:szCs w:val="24"/>
        </w:rPr>
        <w:t>31</w:t>
      </w:r>
      <w:r w:rsidRPr="00557A62">
        <w:rPr>
          <w:rFonts w:ascii="Garamond" w:hAnsi="Garamond"/>
          <w:sz w:val="24"/>
          <w:szCs w:val="24"/>
        </w:rPr>
        <w:t xml:space="preserve">. </w:t>
      </w:r>
      <w:r w:rsidR="00C171FB">
        <w:rPr>
          <w:rFonts w:ascii="Garamond" w:hAnsi="Garamond"/>
          <w:sz w:val="24"/>
          <w:szCs w:val="24"/>
        </w:rPr>
        <w:t xml:space="preserve">května </w:t>
      </w:r>
      <w:r w:rsidRPr="00557A62">
        <w:rPr>
          <w:rFonts w:ascii="Garamond" w:hAnsi="Garamond"/>
          <w:sz w:val="24"/>
          <w:szCs w:val="24"/>
        </w:rPr>
        <w:t>20</w:t>
      </w:r>
      <w:r>
        <w:rPr>
          <w:rFonts w:ascii="Garamond" w:hAnsi="Garamond"/>
          <w:sz w:val="24"/>
          <w:szCs w:val="24"/>
        </w:rPr>
        <w:t>2</w:t>
      </w:r>
      <w:r w:rsidR="00C171FB">
        <w:rPr>
          <w:rFonts w:ascii="Garamond" w:hAnsi="Garamond"/>
          <w:sz w:val="24"/>
          <w:szCs w:val="24"/>
        </w:rPr>
        <w:t>3</w:t>
      </w: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557A62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</w:p>
    <w:p w:rsidR="002338EB" w:rsidRPr="00D776A8" w:rsidRDefault="002338EB" w:rsidP="002338E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 w:rsidRPr="00557A62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 xml:space="preserve">doc. </w:t>
      </w:r>
      <w:r w:rsidRPr="00557A62">
        <w:rPr>
          <w:rFonts w:ascii="Garamond" w:hAnsi="Garamond"/>
          <w:sz w:val="24"/>
          <w:szCs w:val="24"/>
        </w:rPr>
        <w:t>Ing. Petr Česla, Ph.D.</w:t>
      </w:r>
    </w:p>
    <w:p w:rsidR="002338EB" w:rsidRDefault="002338EB" w:rsidP="002338EB"/>
    <w:p w:rsidR="002338EB" w:rsidRPr="009F167C" w:rsidRDefault="002338EB" w:rsidP="002338EB"/>
    <w:p w:rsidR="00617F65" w:rsidRDefault="00617F65"/>
    <w:sectPr w:rsidR="00617F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SwMDUwNTU2tjBW0lEKTi0uzszPAykwrAUApyKlUCwAAAA="/>
  </w:docVars>
  <w:rsids>
    <w:rsidRoot w:val="002338EB"/>
    <w:rsid w:val="001F2E4B"/>
    <w:rsid w:val="002338EB"/>
    <w:rsid w:val="005B5344"/>
    <w:rsid w:val="00617F65"/>
    <w:rsid w:val="00814205"/>
    <w:rsid w:val="008B33CD"/>
    <w:rsid w:val="00AA6FD6"/>
    <w:rsid w:val="00B5056B"/>
    <w:rsid w:val="00C171FB"/>
    <w:rsid w:val="00DA4118"/>
    <w:rsid w:val="00DB6005"/>
    <w:rsid w:val="00FD6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F8E2BF-4813-454A-A245-C2F7B8279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338EB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142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42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la Petr</dc:creator>
  <cp:keywords/>
  <dc:description/>
  <cp:lastModifiedBy>Polednikova Miloslava</cp:lastModifiedBy>
  <cp:revision>2</cp:revision>
  <cp:lastPrinted>2023-05-31T07:04:00Z</cp:lastPrinted>
  <dcterms:created xsi:type="dcterms:W3CDTF">2023-05-31T11:36:00Z</dcterms:created>
  <dcterms:modified xsi:type="dcterms:W3CDTF">2023-05-31T11:36:00Z</dcterms:modified>
</cp:coreProperties>
</file>